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E25BC4" w14:textId="0787D06B" w:rsidR="0015113C" w:rsidRDefault="0015113C">
      <w:pPr>
        <w:rPr>
          <w:rFonts w:cstheme="minorHAns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EFMP Facebook Profile Picture and Cover Images"/>
      </w:tblPr>
      <w:tblGrid>
        <w:gridCol w:w="3235"/>
        <w:gridCol w:w="6115"/>
      </w:tblGrid>
      <w:tr w:rsidR="009647DE" w14:paraId="26DD77F8" w14:textId="77777777" w:rsidTr="009647DE">
        <w:trPr>
          <w:tblHeader/>
        </w:trPr>
        <w:tc>
          <w:tcPr>
            <w:tcW w:w="9350" w:type="dxa"/>
            <w:gridSpan w:val="2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3D6877" w14:textId="4ABE34E1" w:rsidR="009647DE" w:rsidRPr="009647DE" w:rsidRDefault="009647DE" w:rsidP="007C3551">
            <w:pPr>
              <w:pStyle w:val="Heading1"/>
              <w:spacing w:before="0"/>
            </w:pPr>
            <w:r w:rsidRPr="0015113C">
              <w:t>EFMP F</w:t>
            </w:r>
            <w:r>
              <w:t>acebook P</w:t>
            </w:r>
            <w:r w:rsidRPr="0015113C">
              <w:t xml:space="preserve">rofile </w:t>
            </w:r>
            <w:r>
              <w:t>P</w:t>
            </w:r>
            <w:r w:rsidRPr="0015113C">
              <w:t>icture</w:t>
            </w:r>
            <w:r>
              <w:t xml:space="preserve"> and Cover Images</w:t>
            </w:r>
          </w:p>
        </w:tc>
      </w:tr>
      <w:tr w:rsidR="00277DEF" w14:paraId="3728CAEA" w14:textId="77777777" w:rsidTr="00ED1134">
        <w:tc>
          <w:tcPr>
            <w:tcW w:w="323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F8D6E7" w14:textId="61F9D065" w:rsidR="00C85494" w:rsidRPr="00902F15" w:rsidRDefault="000847AD">
            <w:pPr>
              <w:rPr>
                <w:rFonts w:cstheme="minorHAnsi"/>
                <w:color w:val="C00000"/>
                <w:sz w:val="18"/>
                <w:szCs w:val="18"/>
              </w:rPr>
            </w:pPr>
            <w:r w:rsidRPr="00902F15">
              <w:rPr>
                <w:rFonts w:cstheme="minorHAnsi"/>
                <w:color w:val="000000" w:themeColor="text1"/>
                <w:sz w:val="18"/>
                <w:szCs w:val="18"/>
              </w:rPr>
              <w:t>Profile</w:t>
            </w:r>
          </w:p>
        </w:tc>
        <w:tc>
          <w:tcPr>
            <w:tcW w:w="611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959322" w14:textId="77777777" w:rsidR="00C85494" w:rsidRDefault="000847AD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41B64297" wp14:editId="2AD12999">
                  <wp:extent cx="1371600" cy="1371600"/>
                  <wp:effectExtent l="19050" t="19050" r="19050" b="19050"/>
                  <wp:docPr id="2" name="Picture 2" descr="EFMP Logo in a squ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screenshot of a cell phone&#10;&#10;Description automatically generated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C49346" w14:textId="77777777" w:rsidR="000847AD" w:rsidRDefault="000847AD">
            <w:pPr>
              <w:rPr>
                <w:rFonts w:cstheme="minorHAnsi"/>
                <w:sz w:val="18"/>
                <w:szCs w:val="18"/>
              </w:rPr>
            </w:pPr>
          </w:p>
          <w:p w14:paraId="35591FE1" w14:textId="18307069" w:rsidR="000847AD" w:rsidRDefault="000847AD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236EFBE0" wp14:editId="3535A29B">
                  <wp:extent cx="1371600" cy="1371600"/>
                  <wp:effectExtent l="0" t="0" r="0" b="0"/>
                  <wp:docPr id="6" name="Picture 6" descr="EFMP Logo in a circ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game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69EC" w14:paraId="137DF2FC" w14:textId="77777777" w:rsidTr="00C9504F">
        <w:trPr>
          <w:trHeight w:val="6175"/>
        </w:trPr>
        <w:tc>
          <w:tcPr>
            <w:tcW w:w="323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D28DF7" w14:textId="46612F97" w:rsidR="003569EC" w:rsidRPr="00902F15" w:rsidRDefault="003569EC" w:rsidP="006803BD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902F15">
              <w:rPr>
                <w:rFonts w:cstheme="minorHAnsi"/>
                <w:color w:val="000000" w:themeColor="text1"/>
                <w:sz w:val="18"/>
                <w:szCs w:val="18"/>
              </w:rPr>
              <w:t>Cover</w:t>
            </w:r>
          </w:p>
        </w:tc>
        <w:tc>
          <w:tcPr>
            <w:tcW w:w="611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AB6D1E" w14:textId="77777777" w:rsidR="003569EC" w:rsidRPr="005C4BA7" w:rsidRDefault="003569EC" w:rsidP="0077707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1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3977AFF0" w14:textId="70BB6EC0" w:rsidR="00A2427C" w:rsidRDefault="003569EC" w:rsidP="0077707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5C42D5D4" wp14:editId="0FD079FF">
                  <wp:extent cx="3657600" cy="1391529"/>
                  <wp:effectExtent l="19050" t="19050" r="19050" b="18415"/>
                  <wp:docPr id="24" name="Picture 24" descr="child on woman's b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erson that is standing in the grass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85C411" w14:textId="6F660FC3" w:rsidR="003569EC" w:rsidRDefault="003569EC" w:rsidP="00777070">
            <w:pPr>
              <w:rPr>
                <w:rStyle w:val="Hyperlink"/>
                <w:rFonts w:cstheme="minorHAnsi"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9" w:history="1">
              <w:r w:rsidRPr="005C4BA7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  <w:p w14:paraId="70BFA8FF" w14:textId="77777777" w:rsidR="003569EC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03C34344" w14:textId="77777777" w:rsidR="003569EC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tion 2:</w:t>
            </w:r>
          </w:p>
          <w:p w14:paraId="6503FD86" w14:textId="6194BEA6" w:rsidR="00113C82" w:rsidRPr="007C610D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4E32137A" wp14:editId="28B75188">
                  <wp:extent cx="3657600" cy="1391529"/>
                  <wp:effectExtent l="19050" t="19050" r="19050" b="18415"/>
                  <wp:docPr id="3" name="Picture 3" descr="children with par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erson, person, holding, looking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260BB1" w14:textId="3EFFD01D" w:rsidR="007C3551" w:rsidRDefault="003569EC" w:rsidP="007C3551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11" w:history="1">
              <w:r w:rsidRPr="006919DF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  <w:p w14:paraId="76DFC405" w14:textId="77777777" w:rsidR="007C3551" w:rsidRDefault="007C3551" w:rsidP="007C3551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3D132038" w14:textId="68CC83D9" w:rsidR="003569EC" w:rsidRDefault="003569EC" w:rsidP="007C3551">
            <w:pPr>
              <w:spacing w:before="100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lastRenderedPageBreak/>
              <w:t>Option 3:</w:t>
            </w:r>
          </w:p>
          <w:p w14:paraId="1EFE5A04" w14:textId="2262CCBC" w:rsidR="00804ADA" w:rsidRPr="007C610D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2124C048" wp14:editId="22A64A90">
                  <wp:extent cx="3657600" cy="1391529"/>
                  <wp:effectExtent l="19050" t="19050" r="19050" b="18415"/>
                  <wp:docPr id="4" name="Picture 4" descr="woman behind a 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erson smiling for the camera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9371B3" w14:textId="77777777" w:rsidR="003569EC" w:rsidRDefault="003569EC" w:rsidP="00902F15">
            <w:pPr>
              <w:rPr>
                <w:rStyle w:val="Hyperlink"/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13" w:history="1">
              <w:r w:rsidRPr="003B3CC0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  <w:p w14:paraId="3A022C48" w14:textId="77777777" w:rsidR="00C9504F" w:rsidRDefault="00C9504F" w:rsidP="00902F15">
            <w:pPr>
              <w:rPr>
                <w:rStyle w:val="Hyperlink"/>
                <w:rFonts w:cstheme="minorHAnsi"/>
                <w:sz w:val="18"/>
                <w:szCs w:val="18"/>
              </w:rPr>
            </w:pPr>
          </w:p>
          <w:p w14:paraId="0069A7F1" w14:textId="51691CB0" w:rsidR="00C9504F" w:rsidRPr="005C4BA7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4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705C7D99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3F6EBDF" wp14:editId="3C49BCD5">
                  <wp:extent cx="3657600" cy="1391529"/>
                  <wp:effectExtent l="19050" t="19050" r="19050" b="18415"/>
                  <wp:docPr id="5" name="Picture 5" descr="little boy with fire hat on with people in the backgrou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group of people posing for the camera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4B4781" w14:textId="77777777" w:rsidR="00C9504F" w:rsidRDefault="00C9504F" w:rsidP="00C9504F">
            <w:pPr>
              <w:rPr>
                <w:rStyle w:val="Hyperlink"/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15" w:history="1">
              <w:r w:rsidRPr="00F33AEE">
                <w:rPr>
                  <w:rStyle w:val="Hyperlink"/>
                  <w:rFonts w:cstheme="minorHAnsi"/>
                  <w:sz w:val="18"/>
                  <w:szCs w:val="18"/>
                </w:rPr>
                <w:t>DVIDS</w:t>
              </w:r>
            </w:hyperlink>
          </w:p>
          <w:p w14:paraId="0E02D78A" w14:textId="77777777" w:rsidR="00C9504F" w:rsidRPr="00D11B6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1E137B0A" w14:textId="33DCB76C" w:rsidR="00C9504F" w:rsidRPr="005C4BA7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5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6C63E10F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2435AD9B" wp14:editId="272AFB55">
                  <wp:extent cx="3657600" cy="1391529"/>
                  <wp:effectExtent l="0" t="0" r="0" b="0"/>
                  <wp:docPr id="7" name="Picture 7" descr="A baby in a blue s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baby in a blue chair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DDFA7" w14:textId="77777777" w:rsidR="00C9504F" w:rsidRPr="009379D1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17" w:history="1">
              <w:r w:rsidRPr="00F33AEE">
                <w:rPr>
                  <w:rStyle w:val="Hyperlink"/>
                  <w:rFonts w:cstheme="minorHAnsi"/>
                  <w:sz w:val="18"/>
                  <w:szCs w:val="18"/>
                </w:rPr>
                <w:t>DVIDS</w:t>
              </w:r>
            </w:hyperlink>
          </w:p>
          <w:p w14:paraId="6539F663" w14:textId="77777777" w:rsidR="00C9504F" w:rsidRDefault="00C9504F" w:rsidP="007C3551">
            <w:pPr>
              <w:spacing w:before="240"/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7BAE234E" w14:textId="7883BCA2" w:rsidR="00C9504F" w:rsidRPr="005C4BA7" w:rsidRDefault="00C9504F" w:rsidP="007C3551">
            <w:pPr>
              <w:spacing w:before="1960"/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lastRenderedPageBreak/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6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628D6464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05D7D82" wp14:editId="7C1A2B50">
                  <wp:extent cx="3657600" cy="1391529"/>
                  <wp:effectExtent l="19050" t="19050" r="19050" b="18415"/>
                  <wp:docPr id="8" name="Picture 8" descr="man holding a little boy and with a little girl beside hi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person, indoor, boy, young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BEF085" w14:textId="1F569072" w:rsidR="000E3DAC" w:rsidRPr="007C3551" w:rsidRDefault="00C9504F" w:rsidP="00C9504F">
            <w:pPr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19" w:history="1">
              <w:r w:rsidRPr="00F33AEE">
                <w:rPr>
                  <w:rStyle w:val="Hyperlink"/>
                  <w:rFonts w:cstheme="minorHAnsi"/>
                  <w:sz w:val="18"/>
                  <w:szCs w:val="18"/>
                </w:rPr>
                <w:t>Army.mil</w:t>
              </w:r>
            </w:hyperlink>
          </w:p>
          <w:p w14:paraId="6E5352AB" w14:textId="21C95B04" w:rsidR="00C9504F" w:rsidRPr="005C4BA7" w:rsidRDefault="00C9504F" w:rsidP="000E3DAC">
            <w:pPr>
              <w:spacing w:before="480"/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7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0D975725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47EDB7F4" wp14:editId="7E2683EA">
                  <wp:extent cx="3657600" cy="1391529"/>
                  <wp:effectExtent l="19050" t="19050" r="19050" b="18415"/>
                  <wp:docPr id="9" name="Picture 9" descr="woman holding a little bo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erson posing for the camera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F6E503" w14:textId="77777777" w:rsidR="00C9504F" w:rsidRDefault="00C9504F" w:rsidP="00C9504F">
            <w:pPr>
              <w:rPr>
                <w:rStyle w:val="Hyperlink"/>
                <w:rFonts w:cstheme="minorHAnsi"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21" w:history="1">
              <w:r w:rsidRPr="005C4BA7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  <w:p w14:paraId="77BC4AE6" w14:textId="77777777" w:rsidR="00C9504F" w:rsidRPr="009379D1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0D925D36" w14:textId="7E0FFA0F" w:rsidR="00C9504F" w:rsidRPr="005C4BA7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8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430E8A34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528628C3" wp14:editId="5607D129">
                  <wp:extent cx="3657600" cy="1391529"/>
                  <wp:effectExtent l="19050" t="19050" r="19050" b="18415"/>
                  <wp:docPr id="10" name="Picture 10" descr="woman pushing girl in wheelchai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 person sitting on the grass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D8BF77" w14:textId="77777777" w:rsidR="00C9504F" w:rsidRDefault="00C9504F" w:rsidP="00C9504F">
            <w:pPr>
              <w:rPr>
                <w:rFonts w:cstheme="minorHAnsi"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23" w:history="1">
              <w:r w:rsidRPr="005C4BA7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  <w:p w14:paraId="5935F226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0597854F" w14:textId="7E0D5216" w:rsidR="00C9504F" w:rsidRDefault="00C9504F" w:rsidP="007C3551">
            <w:pPr>
              <w:spacing w:before="1000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lastRenderedPageBreak/>
              <w:t>Option</w:t>
            </w:r>
            <w:bookmarkStart w:id="0" w:name="_GoBack"/>
            <w:bookmarkEnd w:id="0"/>
            <w:r>
              <w:rPr>
                <w:rFonts w:cstheme="minorHAnsi"/>
                <w:b/>
                <w:bCs/>
                <w:sz w:val="18"/>
                <w:szCs w:val="18"/>
              </w:rPr>
              <w:t xml:space="preserve"> 9:</w:t>
            </w:r>
          </w:p>
          <w:p w14:paraId="20E1D196" w14:textId="1E79930E" w:rsidR="00C9504F" w:rsidRDefault="00143F60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390B48D8" wp14:editId="028404DD">
                  <wp:extent cx="3657600" cy="1391529"/>
                  <wp:effectExtent l="0" t="0" r="0" b="0"/>
                  <wp:docPr id="1" name="Picture 1" descr="little boy in wheelchai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erson wearing a ha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22F94" w14:textId="77777777" w:rsidR="00C9504F" w:rsidRDefault="00C9504F" w:rsidP="00C9504F">
            <w:pPr>
              <w:rPr>
                <w:rStyle w:val="Hyperlink"/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25" w:history="1">
              <w:r w:rsidRPr="00062BC4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  <w:p w14:paraId="2A57EA34" w14:textId="77777777" w:rsidR="00C9504F" w:rsidRDefault="00C9504F" w:rsidP="00C9504F">
            <w:pPr>
              <w:rPr>
                <w:rStyle w:val="Hyperlink"/>
                <w:rFonts w:cstheme="minorHAnsi"/>
                <w:sz w:val="18"/>
                <w:szCs w:val="18"/>
              </w:rPr>
            </w:pPr>
          </w:p>
          <w:p w14:paraId="09C09187" w14:textId="20DFC715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tion 10:</w:t>
            </w:r>
          </w:p>
          <w:p w14:paraId="3B9BAA35" w14:textId="77777777" w:rsidR="00C9504F" w:rsidRDefault="00C9504F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C844DAD" wp14:editId="31CC99E8">
                  <wp:extent cx="3657600" cy="1391529"/>
                  <wp:effectExtent l="19050" t="19050" r="19050" b="18415"/>
                  <wp:docPr id="12" name="Picture 12" descr="woman hugging a little bo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erson looking at the camera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39152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9D02B7" w14:textId="5DDD75A4" w:rsidR="00C9504F" w:rsidRPr="00323F23" w:rsidRDefault="00C9504F" w:rsidP="00C9504F">
            <w:pPr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Source: </w:t>
            </w:r>
            <w:hyperlink r:id="rId27" w:history="1">
              <w:r w:rsidRPr="00753BCE">
                <w:rPr>
                  <w:rStyle w:val="Hyperlink"/>
                  <w:rFonts w:cstheme="minorHAnsi"/>
                  <w:sz w:val="18"/>
                  <w:szCs w:val="18"/>
                </w:rPr>
                <w:t>iStock</w:t>
              </w:r>
            </w:hyperlink>
          </w:p>
        </w:tc>
      </w:tr>
    </w:tbl>
    <w:p w14:paraId="6D77EFF7" w14:textId="77777777" w:rsidR="00062BC4" w:rsidRPr="005C4BA7" w:rsidRDefault="00062BC4">
      <w:pPr>
        <w:rPr>
          <w:rFonts w:cstheme="minorHAnsi"/>
          <w:b/>
          <w:bCs/>
          <w:sz w:val="18"/>
          <w:szCs w:val="18"/>
        </w:rPr>
      </w:pPr>
    </w:p>
    <w:sectPr w:rsidR="00062BC4" w:rsidRPr="005C4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93E474" w14:textId="77777777" w:rsidR="008668A7" w:rsidRDefault="008668A7" w:rsidP="00876038">
      <w:r>
        <w:separator/>
      </w:r>
    </w:p>
  </w:endnote>
  <w:endnote w:type="continuationSeparator" w:id="0">
    <w:p w14:paraId="3DC16BA1" w14:textId="77777777" w:rsidR="008668A7" w:rsidRDefault="008668A7" w:rsidP="00876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9CB52D" w14:textId="77777777" w:rsidR="008668A7" w:rsidRDefault="008668A7" w:rsidP="00876038">
      <w:r>
        <w:separator/>
      </w:r>
    </w:p>
  </w:footnote>
  <w:footnote w:type="continuationSeparator" w:id="0">
    <w:p w14:paraId="75B60E6C" w14:textId="77777777" w:rsidR="008668A7" w:rsidRDefault="008668A7" w:rsidP="008760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jYyMzA1MzM2MDFW0lEKTi0uzszPAykwqgUAEFJ2hywAAAA="/>
  </w:docVars>
  <w:rsids>
    <w:rsidRoot w:val="0015113C"/>
    <w:rsid w:val="00062BC4"/>
    <w:rsid w:val="00064D16"/>
    <w:rsid w:val="00064DD7"/>
    <w:rsid w:val="000825F5"/>
    <w:rsid w:val="000847AD"/>
    <w:rsid w:val="000A1792"/>
    <w:rsid w:val="000E2F68"/>
    <w:rsid w:val="000E3DAC"/>
    <w:rsid w:val="000F5D0C"/>
    <w:rsid w:val="00106AA5"/>
    <w:rsid w:val="00113C82"/>
    <w:rsid w:val="00142E9B"/>
    <w:rsid w:val="00143F60"/>
    <w:rsid w:val="0015113C"/>
    <w:rsid w:val="00191B0E"/>
    <w:rsid w:val="00193B1F"/>
    <w:rsid w:val="001A7795"/>
    <w:rsid w:val="0024586F"/>
    <w:rsid w:val="002712BA"/>
    <w:rsid w:val="00277DEF"/>
    <w:rsid w:val="002E2CBB"/>
    <w:rsid w:val="00323F23"/>
    <w:rsid w:val="00347870"/>
    <w:rsid w:val="003569EC"/>
    <w:rsid w:val="00382686"/>
    <w:rsid w:val="003A6611"/>
    <w:rsid w:val="003B04E9"/>
    <w:rsid w:val="003B3CC0"/>
    <w:rsid w:val="003C35A8"/>
    <w:rsid w:val="003F6704"/>
    <w:rsid w:val="004441FB"/>
    <w:rsid w:val="00452BDF"/>
    <w:rsid w:val="004648B0"/>
    <w:rsid w:val="00492559"/>
    <w:rsid w:val="004C556D"/>
    <w:rsid w:val="004F714A"/>
    <w:rsid w:val="00537EE0"/>
    <w:rsid w:val="005C0A9D"/>
    <w:rsid w:val="005C4BA7"/>
    <w:rsid w:val="005E1DCA"/>
    <w:rsid w:val="00604F5F"/>
    <w:rsid w:val="006622AA"/>
    <w:rsid w:val="00683A53"/>
    <w:rsid w:val="006919DF"/>
    <w:rsid w:val="006C2669"/>
    <w:rsid w:val="006E1ACB"/>
    <w:rsid w:val="006F2983"/>
    <w:rsid w:val="007078AA"/>
    <w:rsid w:val="00753BCE"/>
    <w:rsid w:val="00777070"/>
    <w:rsid w:val="007C3551"/>
    <w:rsid w:val="007C610D"/>
    <w:rsid w:val="00804ADA"/>
    <w:rsid w:val="00814044"/>
    <w:rsid w:val="00836F7D"/>
    <w:rsid w:val="0085724B"/>
    <w:rsid w:val="008668A7"/>
    <w:rsid w:val="00876038"/>
    <w:rsid w:val="008B759D"/>
    <w:rsid w:val="00902F15"/>
    <w:rsid w:val="009379D1"/>
    <w:rsid w:val="009600F5"/>
    <w:rsid w:val="009647DE"/>
    <w:rsid w:val="00976E6A"/>
    <w:rsid w:val="009F1E1F"/>
    <w:rsid w:val="00A2427C"/>
    <w:rsid w:val="00B20607"/>
    <w:rsid w:val="00B64350"/>
    <w:rsid w:val="00B86FFC"/>
    <w:rsid w:val="00BD5899"/>
    <w:rsid w:val="00C31C18"/>
    <w:rsid w:val="00C85494"/>
    <w:rsid w:val="00C9504F"/>
    <w:rsid w:val="00CE2F0A"/>
    <w:rsid w:val="00D11B6F"/>
    <w:rsid w:val="00D7685B"/>
    <w:rsid w:val="00DA15DE"/>
    <w:rsid w:val="00DA6986"/>
    <w:rsid w:val="00DB1BC4"/>
    <w:rsid w:val="00E50B30"/>
    <w:rsid w:val="00EB3F3E"/>
    <w:rsid w:val="00EB70A5"/>
    <w:rsid w:val="00EC6EC9"/>
    <w:rsid w:val="00ED1134"/>
    <w:rsid w:val="00EF694E"/>
    <w:rsid w:val="00F33AEE"/>
    <w:rsid w:val="00FE3F42"/>
    <w:rsid w:val="00FE4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1198B"/>
  <w15:chartTrackingRefBased/>
  <w15:docId w15:val="{A669C261-FFA0-2348-BD6F-A2AF45446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26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13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13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4B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4B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2BD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85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93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3B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3B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B1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76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6038"/>
  </w:style>
  <w:style w:type="paragraph" w:styleId="Footer">
    <w:name w:val="footer"/>
    <w:basedOn w:val="Normal"/>
    <w:link w:val="FooterChar"/>
    <w:uiPriority w:val="99"/>
    <w:unhideWhenUsed/>
    <w:rsid w:val="00876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6038"/>
  </w:style>
  <w:style w:type="character" w:customStyle="1" w:styleId="Heading1Char">
    <w:name w:val="Heading 1 Char"/>
    <w:basedOn w:val="DefaultParagraphFont"/>
    <w:link w:val="Heading1"/>
    <w:uiPriority w:val="9"/>
    <w:rsid w:val="00382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ww.istockphoto.com/photo/senior-black-man-in-wheelchair-with-daughter-gm1002259224-270860377" TargetMode="External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webSettings" Target="webSettings.xml"/><Relationship Id="rId21" Type="http://schemas.openxmlformats.org/officeDocument/2006/relationships/hyperlink" Target="https://www.istockphoto.com/photo/mother-and-son-embracing-in-the-park-gm865521398-143603385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5.jpeg"/><Relationship Id="rId17" Type="http://schemas.openxmlformats.org/officeDocument/2006/relationships/hyperlink" Target="https://www.dvidshub.net/image/3031712/exceptional-family-member-program-provides-support-airmen-families" TargetMode="External"/><Relationship Id="rId25" Type="http://schemas.openxmlformats.org/officeDocument/2006/relationships/hyperlink" Target="https://www.istockphoto.com/photo/cheerful-woman-in-wheelchair-on-smartphone-at-home-gm1125983103-296224195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jpeg"/><Relationship Id="rId20" Type="http://schemas.openxmlformats.org/officeDocument/2006/relationships/image" Target="media/image9.jpe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istockphoto.com/photo/young-mixed-race-parents-playing-outdoors-carrying-their-children-in-the-garden-gm1126430872-296550634" TargetMode="External"/><Relationship Id="rId24" Type="http://schemas.openxmlformats.org/officeDocument/2006/relationships/image" Target="media/image11.jpeg"/><Relationship Id="rId5" Type="http://schemas.openxmlformats.org/officeDocument/2006/relationships/endnotes" Target="endnotes.xml"/><Relationship Id="rId15" Type="http://schemas.openxmlformats.org/officeDocument/2006/relationships/hyperlink" Target="https://www.dvidshub.net/image/4827977/efmp-hosts-dinner-with-sparky" TargetMode="External"/><Relationship Id="rId23" Type="http://schemas.openxmlformats.org/officeDocument/2006/relationships/hyperlink" Target="https://www.istockphoto.com/photo/mother-with-teenage-daughter-in-wheelchair-gm844299986-138520455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hyperlink" Target="https://www.army.mil/article/238337/special_education_legal_support_now_available_to_efmp_familie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istockphoto.com/photo/little-girl-with-special-needs-enjoy-spending-time-with-mother-gm870477374-145331383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0.jpeg"/><Relationship Id="rId27" Type="http://schemas.openxmlformats.org/officeDocument/2006/relationships/hyperlink" Target="https://www.istockphoto.com/photo/sick-wife-hugging-husband-gm840816246-1370309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book Profile Picture and Cover Images</vt:lpstr>
    </vt:vector>
  </TitlesOfParts>
  <Company/>
  <LinksUpToDate>false</LinksUpToDate>
  <CharactersWithSpaces>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 Profile Picture and Cover Images</dc:title>
  <dc:subject>Facebook Profile Picture and Cover Images</dc:subject>
  <dc:creator>Exceptional Family Member Program</dc:creator>
  <cp:keywords>Facebook Profile Picture and Cover Images</cp:keywords>
  <dc:description/>
  <cp:lastModifiedBy>Danielle Hailstone</cp:lastModifiedBy>
  <cp:revision>3</cp:revision>
  <dcterms:created xsi:type="dcterms:W3CDTF">2021-01-21T14:12:00Z</dcterms:created>
  <dcterms:modified xsi:type="dcterms:W3CDTF">2021-01-21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